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ole Hor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o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r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 Bordeaux Ct. Oakwood Hills 6001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orn.nicole0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1238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unt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s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9/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